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D0897C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</w:t>
      </w:r>
      <w:r w:rsidR="009A0E9C">
        <w:rPr>
          <w:sz w:val="24"/>
          <w:szCs w:val="24"/>
          <w:lang w:val="en-GB"/>
        </w:rPr>
        <w:t>yoming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405206C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9A0E9C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DE80E" w14:textId="77777777" w:rsidR="003D37A6" w:rsidRDefault="003D37A6" w:rsidP="00CB37D9">
      <w:pPr>
        <w:spacing w:after="0" w:line="240" w:lineRule="auto"/>
      </w:pPr>
      <w:r>
        <w:separator/>
      </w:r>
    </w:p>
  </w:endnote>
  <w:endnote w:type="continuationSeparator" w:id="0">
    <w:p w14:paraId="55CDDFE5" w14:textId="77777777" w:rsidR="003D37A6" w:rsidRDefault="003D37A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AEA21" w14:textId="77777777" w:rsidR="00C02A76" w:rsidRDefault="00C02A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0C539D6" w:rsidR="00CB37D9" w:rsidRPr="00C02A76" w:rsidRDefault="00CB37D9" w:rsidP="00C02A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4492A" w14:textId="77777777" w:rsidR="00C02A76" w:rsidRDefault="00C02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F086F" w14:textId="77777777" w:rsidR="003D37A6" w:rsidRDefault="003D37A6" w:rsidP="00CB37D9">
      <w:pPr>
        <w:spacing w:after="0" w:line="240" w:lineRule="auto"/>
      </w:pPr>
      <w:r>
        <w:separator/>
      </w:r>
    </w:p>
  </w:footnote>
  <w:footnote w:type="continuationSeparator" w:id="0">
    <w:p w14:paraId="3E4754E2" w14:textId="77777777" w:rsidR="003D37A6" w:rsidRDefault="003D37A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49646" w14:textId="77777777" w:rsidR="00C02A76" w:rsidRDefault="00C02A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2AE379F" w:rsidR="00AD6FC0" w:rsidRPr="00C02A76" w:rsidRDefault="00AD6FC0" w:rsidP="00C02A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25D57" w14:textId="77777777" w:rsidR="00C02A76" w:rsidRDefault="00C02A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8940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934DF"/>
    <w:rsid w:val="003B24BC"/>
    <w:rsid w:val="003B7112"/>
    <w:rsid w:val="003B75D6"/>
    <w:rsid w:val="003D1612"/>
    <w:rsid w:val="003D2FAA"/>
    <w:rsid w:val="003D37A6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718F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0E9C"/>
    <w:rsid w:val="009A7724"/>
    <w:rsid w:val="009D10A1"/>
    <w:rsid w:val="009F0473"/>
    <w:rsid w:val="00A01E37"/>
    <w:rsid w:val="00A04E07"/>
    <w:rsid w:val="00A17025"/>
    <w:rsid w:val="00A262AC"/>
    <w:rsid w:val="00A4662F"/>
    <w:rsid w:val="00A56F25"/>
    <w:rsid w:val="00A7081E"/>
    <w:rsid w:val="00A736AC"/>
    <w:rsid w:val="00AB0C1F"/>
    <w:rsid w:val="00AC6D00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02A76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A266E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3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